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Member of the AGC serine/threonine kinase group; classified within the cAMP-dependent protein kinase (PKA) catalytic subfamily yet forms a branch distinct from canonical Cα/Cβ/Cγ isoforms (huang2016prkxanovel pages 1-2, pearce2010thenutsand pages 1-2).</w:t>
      </w:r>
      <w:r>
        <w:br/>
      </w:r>
      <w:r>
        <w:t xml:space="preserve">• Kinome‐wide surveys place PRKX in the PKA family on human and multi-species kinome maps that derive from the Manning 2002 framework (martin2009kinomerv.1.0 pages 3-4, li2005profilesofprkx pages 7-7).</w:t>
      </w:r>
      <w:r>
        <w:br/>
      </w:r>
      <w:r>
        <w:t xml:space="preserve">• Experimentally verified vertebrate orthologs: Homo sapiens PRKX; Mus musculus Pkare (85.9 % identity); Rattus norvegicus Prkx; Danio rerio prkx-like; Xenopus laevis prkx-like (li2002prkxaphylogenetically pages 3-4, huang2016prkxanovel pages 1-2).</w:t>
      </w:r>
      <w:r>
        <w:br/>
      </w:r>
      <w:r>
        <w:t xml:space="preserve">• Invertebrate orthologs: Drosophila melanogaster DC2 kinase and Dictyostelium discoideum KAPC (li2002prkxaphylogenetically pages 2-3).</w:t>
      </w:r>
      <w:r>
        <w:br/>
      </w:r>
      <w:r>
        <w:t xml:space="preserve">• Paralog: human Y-chromosome PRKY shares 94 % sequence similarity but is truncated (huang2016prkxanovel pages 1-2, pearce2010thenutsand pages 1-2).</w:t>
      </w:r>
    </w:p>
    <w:bookmarkEnd w:id="9"/>
    <w:bookmarkStart w:id="10" w:name="reaction-catalyzed"/>
    <w:p>
      <w:pPr>
        <w:pStyle w:val="Heading2"/>
      </w:pPr>
      <w:r>
        <w:t xml:space="preserve">Reaction Catalyzed</w:t>
      </w:r>
    </w:p>
    <w:p>
      <w:pPr>
        <w:pStyle w:val="FirstParagraph"/>
      </w:pPr>
      <w:r>
        <w:t xml:space="preserve">ATP + [protein]-Ser/Thr ⇌ ADP + [protein]-O-phospho-Ser/Thr (glesne2006smad6isa pages 3-4).</w:t>
      </w:r>
    </w:p>
    <w:bookmarkEnd w:id="10"/>
    <w:bookmarkStart w:id="11" w:name="cofactor-requirements"/>
    <w:p>
      <w:pPr>
        <w:pStyle w:val="Heading2"/>
      </w:pPr>
      <w:r>
        <w:t xml:space="preserve">Cofactor Requirements</w:t>
      </w:r>
    </w:p>
    <w:p>
      <w:pPr>
        <w:pStyle w:val="FirstParagraph"/>
      </w:pPr>
      <w:r>
        <w:t xml:space="preserve">Catalytic activity is strictly divalent-cation dependent; Mg²⁺ or Mn²⁺ support phosphorylation, whereas chelation abolishes activity (zimmermann1999prkxisa pages 3-3, glesne2006smad6isa pages 10-10).</w:t>
      </w:r>
    </w:p>
    <w:bookmarkEnd w:id="11"/>
    <w:bookmarkStart w:id="12" w:name="substrate-specificity"/>
    <w:p>
      <w:pPr>
        <w:pStyle w:val="Heading2"/>
      </w:pPr>
      <w:r>
        <w:t xml:space="preserve">Substrate Specificity</w:t>
      </w:r>
    </w:p>
    <w:p>
      <w:pPr>
        <w:pStyle w:val="FirstParagraph"/>
      </w:pPr>
      <w:r>
        <w:t xml:space="preserve">• Kinome-wide peptide library profiling assigns PRKX a preference for basic residues at –3/–2 and a hydrophobic residue at +1, consensus R-R/K-X-S/T-Φ (johnson2023anatlasof pages 4-5).</w:t>
      </w:r>
      <w:r>
        <w:br/>
      </w:r>
      <w:r>
        <w:t xml:space="preserve">• Biochemical assays confirm optimal phosphorylation of Arg-Arg/Lys-X-Ser/Thr motifs (huang2016prkxanovel pages 2-4).</w:t>
      </w:r>
      <w:r>
        <w:br/>
      </w:r>
      <w:r>
        <w:t xml:space="preserve">• Validated site: Smad6 Ser435 within a PPX/VYSI motif required for myeloid differentiation (glesne2006smad6isa pages 2-3).</w:t>
      </w:r>
      <w:r>
        <w:br/>
      </w:r>
      <w:r>
        <w:t xml:space="preserve">• Additional reported substrates and sites include tau protein Ser214 and polycystin-1 cytoplasmic tail serines conforming to the basic consensus (huang2016prkxanovel pages 2-4).</w:t>
      </w:r>
    </w:p>
    <w:bookmarkEnd w:id="12"/>
    <w:bookmarkStart w:id="13" w:name="structure"/>
    <w:p>
      <w:pPr>
        <w:pStyle w:val="Heading2"/>
      </w:pPr>
      <w:r>
        <w:t xml:space="preserve">Structure</w:t>
      </w:r>
    </w:p>
    <w:p>
      <w:pPr>
        <w:pStyle w:val="FirstParagraph"/>
      </w:pPr>
      <w:r>
        <w:t xml:space="preserve">• Single 358-aa catalytic subunit; full-length sequence encodes the entire kinase without separate regulatory gene products (huang2016prkxanovel pages 1-2).</w:t>
      </w:r>
      <w:r>
        <w:br/>
      </w:r>
      <w:r>
        <w:t xml:space="preserve">• Canonical bilobal kinase fold: Lys72 (β3) anchors ATP, Glu91 (αC) forms the Lys-Glu salt bridge, catalytic loop Asp166 and Asp184 constitute the catalytic dyad, activation-segment Thr197 serves as the autophosphorylation site (zimmermann1999prkxisa pages 9-10).</w:t>
      </w:r>
      <w:r>
        <w:br/>
      </w:r>
      <w:r>
        <w:t xml:space="preserve">• αC helix orientation and hydrophobic regulatory spine align with other AGC kinases, supporting cAMP-dependent allostery (huang2016prkxanovel pages 1-2).</w:t>
      </w:r>
      <w:r>
        <w:br/>
      </w:r>
      <w:r>
        <w:t xml:space="preserve">• N-terminal extension harbours two WW-domain binding motifs (phospho-SP/TP and PPxY) that mediate interactions with Pin-1, Bag-3 and Magi-1 (huang2016prkxanovel pages 4-6).</w:t>
      </w:r>
      <w:r>
        <w:br/>
      </w:r>
      <w:r>
        <w:t xml:space="preserve">• Regulatory interface uniquely accommodates the PKA RIα subunit, explaining selective holoenzyme formation (huang2016prkxanovel pages 1-2).</w:t>
      </w:r>
      <w:r>
        <w:br/>
      </w:r>
      <w:r>
        <w:t xml:space="preserve">• No crystal structure reported; AlphaFold model AF-P51817 provides a high-confidence full-length prediction (huang2016prkxanovel pages 1-2).</w:t>
      </w:r>
    </w:p>
    <w:bookmarkEnd w:id="13"/>
    <w:bookmarkStart w:id="14" w:name="regulation"/>
    <w:p>
      <w:pPr>
        <w:pStyle w:val="Heading2"/>
      </w:pPr>
      <w:r>
        <w:t xml:space="preserve">Regulation</w:t>
      </w:r>
    </w:p>
    <w:p>
      <w:pPr>
        <w:pStyle w:val="FirstParagraph"/>
      </w:pPr>
      <w:r>
        <w:t xml:space="preserve">Post-translational modifications</w:t>
      </w:r>
      <w:r>
        <w:br/>
      </w:r>
      <w:r>
        <w:t xml:space="preserve">– Autophosphorylation at Thr197 is obligatory for catalytic competence (zimmermann1999prkxisa pages 9-10).</w:t>
      </w:r>
      <w:r>
        <w:br/>
      </w:r>
      <w:r>
        <w:t xml:space="preserve">– Additional autophosphorylation events detected in vitro (glesne2006smad6isa pages 10-10).</w:t>
      </w:r>
    </w:p>
    <w:p>
      <w:pPr>
        <w:pStyle w:val="BodyText"/>
      </w:pPr>
      <w:r>
        <w:t xml:space="preserve">Allosteric and conformational control</w:t>
      </w:r>
      <w:r>
        <w:br/>
      </w:r>
      <w:r>
        <w:t xml:space="preserve">– Inactive RIα–PRKX holoenzyme dissociates upon cAMP binding, releasing active PRKX (huang2016prkxanovel pages 1-2).</w:t>
      </w:r>
      <w:r>
        <w:br/>
      </w:r>
      <w:r>
        <w:t xml:space="preserve">– Heat-stable PKI peptide binds the catalytic cleft and competitively inhibits kinase activity (zimmermann1999prkxisa pages 9-10).</w:t>
      </w:r>
      <w:r>
        <w:br/>
      </w:r>
      <w:r>
        <w:t xml:space="preserve">– Adeno-associated virus 2 Rep78 protein binds PRKX and suppresses CRE-dependent transcription (huang2016prkxanovel pages 6-7).</w:t>
      </w:r>
    </w:p>
    <w:p>
      <w:pPr>
        <w:pStyle w:val="BodyText"/>
      </w:pPr>
      <w:r>
        <w:t xml:space="preserve">Transcriptional regulation</w:t>
      </w:r>
      <w:r>
        <w:br/>
      </w:r>
      <w:r>
        <w:t xml:space="preserve">– PKCβ activity up-regulates PRKX expression during hematopoietic maturation (thiriet2013cytoplasmicproteinserinethreonine pages 27-30).</w:t>
      </w:r>
    </w:p>
    <w:bookmarkEnd w:id="14"/>
    <w:bookmarkStart w:id="15" w:name="function"/>
    <w:p>
      <w:pPr>
        <w:pStyle w:val="Heading2"/>
      </w:pPr>
      <w:r>
        <w:t xml:space="preserve">Function</w:t>
      </w:r>
    </w:p>
    <w:p>
      <w:pPr>
        <w:pStyle w:val="FirstParagraph"/>
      </w:pPr>
      <w:r>
        <w:t xml:space="preserve">Expression</w:t>
      </w:r>
      <w:r>
        <w:br/>
      </w:r>
      <w:r>
        <w:t xml:space="preserve">– High mRNA and protein levels in human fetal kidney, brain, lung and heart; markedly reduced in adult counterparts (huang2016prkxanovel pages 4-4).</w:t>
      </w:r>
      <w:r>
        <w:br/>
      </w:r>
      <w:r>
        <w:t xml:space="preserve">– Detected in developing mouse neurons and vascular endothelial cells with both cytoplasmic and nuclear localisation (huang2016prkxanovel pages 4-4).</w:t>
      </w:r>
    </w:p>
    <w:p>
      <w:pPr>
        <w:pStyle w:val="BodyText"/>
      </w:pPr>
      <w:r>
        <w:t xml:space="preserve">Biological roles</w:t>
      </w:r>
      <w:r>
        <w:br/>
      </w:r>
      <w:r>
        <w:t xml:space="preserve">– Nephrogenesis: drives ureteric-bud branching, epithelial migration and tubulogenesis (li2002prkxaphylogenetically pages 2-3).</w:t>
      </w:r>
      <w:r>
        <w:br/>
      </w:r>
      <w:r>
        <w:t xml:space="preserve">– Myeloid differentiation: Smad6 phosphorylation by PRKX promotes macrophage lineage commitment (glesne2006smad6isa pages 2-3).</w:t>
      </w:r>
      <w:r>
        <w:br/>
      </w:r>
      <w:r>
        <w:t xml:space="preserve">– Angiogenesis: essential for endothelial proliferation, migration and vascular-like network formation (li2011prkxcriticallyregulates pages 11-11).</w:t>
      </w:r>
      <w:r>
        <w:br/>
      </w:r>
      <w:r>
        <w:t xml:space="preserve">– Interacts with polycystin-1 and rescues PKD1 deficiency–induced defects (huang2016prkxanovel pages 7-7).</w:t>
      </w:r>
      <w:r>
        <w:br/>
      </w:r>
      <w:r>
        <w:t xml:space="preserve">– Enhances CREB-dependent transcription and regulates partners such as Pin-1, Bag-3 and Magi-1 via WW-binding motifs (huang2016prkxanovel pages 4-6).</w:t>
      </w:r>
    </w:p>
    <w:bookmarkEnd w:id="15"/>
    <w:bookmarkStart w:id="16" w:name="inhibitors"/>
    <w:p>
      <w:pPr>
        <w:pStyle w:val="Heading2"/>
      </w:pPr>
      <w:r>
        <w:t xml:space="preserve">Inhibitors</w:t>
      </w:r>
    </w:p>
    <w:p>
      <w:pPr>
        <w:pStyle w:val="FirstParagraph"/>
      </w:pPr>
      <w:r>
        <w:t xml:space="preserve">• Heat-stable PKI peptide inhibits PRKX with KD ≈ 15 nM; competitive at the active site (zimmermann1999prkxisa pages 4-4).</w:t>
      </w:r>
      <w:r>
        <w:br/>
      </w:r>
      <w:r>
        <w:t xml:space="preserve">• Broad-spectrum ATP-site inhibitor H89 reduces PRKX activity in cellular assays (li2002prkxaphylogenetically pages 3-4).</w:t>
      </w:r>
      <w:r>
        <w:br/>
      </w:r>
      <w:r>
        <w:t xml:space="preserve">• No PRKX-selective small-molecule inhibitors reported (thiriet2013cytoplasmicproteinserinethreonine pages 27-30).</w:t>
      </w:r>
    </w:p>
    <w:bookmarkEnd w:id="16"/>
    <w:bookmarkStart w:id="17" w:name="other-comments"/>
    <w:p>
      <w:pPr>
        <w:pStyle w:val="Heading2"/>
      </w:pPr>
      <w:r>
        <w:t xml:space="preserve">Other Comments</w:t>
      </w:r>
    </w:p>
    <w:p>
      <w:pPr>
        <w:pStyle w:val="FirstParagraph"/>
      </w:pPr>
      <w:r>
        <w:t xml:space="preserve">• Autosomal dominant polycystic kidney disease: PRKX up-regulated in cyst epithelium and functionally connected to polycystin-1 (li2002prkxaphylogenetically pages 3-4).</w:t>
      </w:r>
      <w:r>
        <w:br/>
      </w:r>
      <w:r>
        <w:t xml:space="preserve">• Xp;Yp translocations involving PRKX and PRKY cause disorders of sex development (huang2016prkxanovel pages 4-6).</w:t>
      </w:r>
      <w:r>
        <w:br/>
      </w:r>
      <w:r>
        <w:t xml:space="preserve">• Over-expression promotes renal carcinoma resistance to sunitinib via CREB-MITF signalling (huang2016prkxanovel pages 4-6).</w:t>
      </w:r>
      <w:r>
        <w:br/>
      </w:r>
      <w:r>
        <w:t xml:space="preserve">• Gene resides in the Xp22.3 region linked to chondrodysplasia punctata (huang2016prkxanovel pages 1-2).</w:t>
      </w:r>
    </w:p>
    <w:p>
      <w:pPr>
        <w:pStyle w:val="BodyText"/>
      </w:pPr>
      <w:r>
        <w:t xml:space="preserve">References</w:t>
      </w:r>
    </w:p>
    <w:p>
      <w:pPr>
        <w:numPr>
          <w:ilvl w:val="0"/>
          <w:numId w:val="1001"/>
        </w:numPr>
      </w:pPr>
      <w:r>
        <w:t xml:space="preserve">(huang2016prkxanovel pages 1-2): Sizhou Huang, Qian Li, Ian Alberts, and Xiaohong Li. Prkx, a novel camp‐dependent protein kinase member, plays an important role in development. Journal of Cellular Biochemistry, Mar 2016. URL: https://doi.org/10.1002/jcb.25304, doi:10.1002/jcb.25304. This article has 27 citations and is from a peer-reviewed journal.</w:t>
      </w:r>
    </w:p>
    <w:p>
      <w:pPr>
        <w:numPr>
          <w:ilvl w:val="0"/>
          <w:numId w:val="1001"/>
        </w:numPr>
      </w:pPr>
      <w:r>
        <w:t xml:space="preserve">(huang2016prkxanovel pages 2-4): Sizhou Huang, Qian Li, Ian Alberts, and Xiaohong Li. Prkx, a novel camp‐dependent protein kinase member, plays an important role in development. Journal of Cellular Biochemistry, Mar 2016. URL: https://doi.org/10.1002/jcb.25304, doi:10.1002/jcb.25304. This article has 27 citations and is from a peer-reviewed journal.</w:t>
      </w:r>
    </w:p>
    <w:p>
      <w:pPr>
        <w:numPr>
          <w:ilvl w:val="0"/>
          <w:numId w:val="1001"/>
        </w:numPr>
      </w:pPr>
      <w:r>
        <w:t xml:space="preserve">(huang2016prkxanovel pages 4-6): Sizhou Huang, Qian Li, Ian Alberts, and Xiaohong Li. Prkx, a novel camp‐dependent protein kinase member, plays an important role in development. Journal of Cellular Biochemistry, Mar 2016. URL: https://doi.org/10.1002/jcb.25304, doi:10.1002/jcb.25304. This article has 27 citations and is from a peer-reviewed journal.</w:t>
      </w:r>
    </w:p>
    <w:p>
      <w:pPr>
        <w:numPr>
          <w:ilvl w:val="0"/>
          <w:numId w:val="1001"/>
        </w:numPr>
      </w:pPr>
      <w:r>
        <w:t xml:space="preserve">(huang2016prkxanovel pages 7-7): Sizhou Huang, Qian Li, Ian Alberts, and Xiaohong Li. Prkx, a novel camp‐dependent protein kinase member, plays an important role in development. Journal of Cellular Biochemistry, Mar 2016. URL: https://doi.org/10.1002/jcb.25304, doi:10.1002/jcb.25304. This article has 27 citations and is from a peer-reviewed journal.</w:t>
      </w:r>
    </w:p>
    <w:p>
      <w:pPr>
        <w:numPr>
          <w:ilvl w:val="0"/>
          <w:numId w:val="1001"/>
        </w:numPr>
      </w:pPr>
      <w:r>
        <w:t xml:space="preserve">(li2002prkxaphylogenetically pages 2-3): Xiaohong Li, Hsi-Ping Li, Kurt Amsler, Deborah Hyink, Patricia D. Wilson, and Christopher R. Burrow. Prkx, a phylogenetically and functionally distinct camp-dependent protein kinase, activates renal epithelial cell migration and morphogenesis. Proceedings of the National Academy of Sciences, 99:9260-9265, Jun 2002. URL: https://doi.org/10.1073/pnas.132051799, doi:10.1073/pnas.132051799. This article has 73 citations.</w:t>
      </w:r>
    </w:p>
    <w:p>
      <w:pPr>
        <w:numPr>
          <w:ilvl w:val="0"/>
          <w:numId w:val="1001"/>
        </w:numPr>
      </w:pPr>
      <w:r>
        <w:t xml:space="preserve">(li2002prkxaphylogenetically pages 3-4): Xiaohong Li, Hsi-Ping Li, Kurt Amsler, Deborah Hyink, Patricia D. Wilson, and Christopher R. Burrow. Prkx, a phylogenetically and functionally distinct camp-dependent protein kinase, activates renal epithelial cell migration and morphogenesis. Proceedings of the National Academy of Sciences, 99:9260-9265, Jun 2002. URL: https://doi.org/10.1073/pnas.132051799, doi:10.1073/pnas.132051799. This article has 73 citations.</w:t>
      </w:r>
    </w:p>
    <w:p>
      <w:pPr>
        <w:numPr>
          <w:ilvl w:val="0"/>
          <w:numId w:val="1001"/>
        </w:numPr>
      </w:pPr>
      <w:r>
        <w:t xml:space="preserve">(li2005profilesofprkx pages 7-7): Wei Li, Zu-Xi Yu, and R. Kotin. Profiles of prkx expression in developmental mouse embryo and human tissues. Journal of Histochemistry &amp; Cytochemistry, 53:1003-1009, Aug 2005. URL: https://doi.org/10.1369/jhc.4a6568.2005, doi:10.1369/jhc.4a6568.2005. This article has 32 citations.</w:t>
      </w:r>
    </w:p>
    <w:p>
      <w:pPr>
        <w:numPr>
          <w:ilvl w:val="0"/>
          <w:numId w:val="1001"/>
        </w:numPr>
      </w:pPr>
      <w:r>
        <w:t xml:space="preserve">(pearce2010thenutsand pages 1-2): Laura R. Pearce, David Komander, and Dario R. Alessi. The nuts and bolts of agc protein kinases. Nature Reviews Molecular Cell Biology, 11:9-22, Jan 2010. URL: https://doi.org/10.1038/nrm2822, doi:10.1038/nrm2822. This article has 1658 citations and is from a domain leading peer-reviewed journal.</w:t>
      </w:r>
    </w:p>
    <w:p>
      <w:pPr>
        <w:numPr>
          <w:ilvl w:val="0"/>
          <w:numId w:val="1001"/>
        </w:numPr>
      </w:pPr>
      <w:r>
        <w:t xml:space="preserve">(zimmermann1999prkxisa pages 4-4): Bastian Zimmermann, John A. Chiorini, Yuliang Ma, Robert M. Kotin, and Friedrich W. Herberg. Prkx is a novel catalytic subunit of the camp-dependent protein kinase regulated by the regulatory subunit type i*. The Journal of Biological Chemistry, 274:5370-5378, Feb 1999. URL: https://doi.org/10.1074/jbc.274.9.5370, doi:10.1074/jbc.274.9.5370. This article has 137 citations.</w:t>
      </w:r>
    </w:p>
    <w:p>
      <w:pPr>
        <w:numPr>
          <w:ilvl w:val="0"/>
          <w:numId w:val="1001"/>
        </w:numPr>
      </w:pPr>
      <w:r>
        <w:t xml:space="preserve">(zimmermann1999prkxisa pages 9-10): Bastian Zimmermann, John A. Chiorini, Yuliang Ma, Robert M. Kotin, and Friedrich W. Herberg. Prkx is a novel catalytic subunit of the camp-dependent protein kinase regulated by the regulatory subunit type i*. The Journal of Biological Chemistry, 274:5370-5378, Feb 1999. URL: https://doi.org/10.1074/jbc.274.9.5370, doi:10.1074/jbc.274.9.5370. This article has 137 citations.</w:t>
      </w:r>
    </w:p>
    <w:p>
      <w:pPr>
        <w:numPr>
          <w:ilvl w:val="0"/>
          <w:numId w:val="1001"/>
        </w:numPr>
      </w:pPr>
      <w:r>
        <w:t xml:space="preserve">(glesne2006smad6isa pages 3-4): D. Glesne and E. Huberman. Smad6 is a protein kinase x phosphorylation substrate and is required for hl-60 cell differentiation. Oncogene, 25:4086-4098, Jul 2006. URL: https://doi.org/10.1038/sj.onc.1209436, doi:10.1038/sj.onc.1209436. This article has 39 citations and is from a domain leading peer-reviewed journal.</w:t>
      </w:r>
    </w:p>
    <w:p>
      <w:pPr>
        <w:numPr>
          <w:ilvl w:val="0"/>
          <w:numId w:val="1001"/>
        </w:numPr>
      </w:pPr>
      <w:r>
        <w:t xml:space="preserve">(huang2016prkxanovel pages 4-4): Sizhou Huang, Qian Li, Ian Alberts, and Xiaohong Li. Prkx, a novel camp‐dependent protein kinase member, plays an important role in development. Journal of Cellular Biochemistry, Mar 2016. URL: https://doi.org/10.1002/jcb.25304, doi:10.1002/jcb.25304. This article has 27 citations and is from a peer-reviewed journal.</w:t>
      </w:r>
    </w:p>
    <w:p>
      <w:pPr>
        <w:numPr>
          <w:ilvl w:val="0"/>
          <w:numId w:val="1001"/>
        </w:numPr>
      </w:pPr>
      <w:r>
        <w:t xml:space="preserve">(huang2016prkxanovel pages 6-7): Sizhou Huang, Qian Li, Ian Alberts, and Xiaohong Li. Prkx, a novel camp‐dependent protein kinase member, plays an important role in development. Journal of Cellular Biochemistry, Mar 2016. URL: https://doi.org/10.1002/jcb.25304, doi:10.1002/jcb.25304. This article has 27 citations and is from a peer-reviewed journal.</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li2011prkxcriticallyregulates pages 11-11): Xiaohong Li, Carlo Iomini, Deborah Hyink, and Patricia D. Wilson. Prkx critically regulates endothelial cell proliferation, migration, and vascular-like structure formation. Developmental biology, 356 2:475-85, Aug 2011. URL: https://doi.org/10.1016/j.ydbio.2011.05.673, doi:10.1016/j.ydbio.2011.05.673. This article has 39 citations and is from a peer-reviewed journal.</w:t>
      </w:r>
    </w:p>
    <w:p>
      <w:pPr>
        <w:numPr>
          <w:ilvl w:val="0"/>
          <w:numId w:val="1001"/>
        </w:numPr>
      </w:pPr>
      <w:r>
        <w:t xml:space="preserve">(martin2009kinomerv.1.0 pages 3-4): David M. A. Martin, Diego Miranda-Saavedra, and G. Barton. Kinomer v. 1.0: a database of systematically classified eukaryotic protein kinases. Nucleic Acids Research, 37:D244-D250, Jan 2009. URL: https://doi.org/10.1093/nar/gkn834, doi:10.1093/nar/gkn834. This article has 111 citations and is from a highest quality peer-reviewed journal.</w:t>
      </w:r>
    </w:p>
    <w:p>
      <w:pPr>
        <w:numPr>
          <w:ilvl w:val="0"/>
          <w:numId w:val="1001"/>
        </w:numPr>
      </w:pPr>
      <w:r>
        <w:t xml:space="preserve">(thiriet2013cytoplasmicproteinserinethreonine pages 27-30): Marc Thiriet. Cytoplasmic protein serine/threonine kinases. Biomathematical and Biomechanical Modeling of the Circulatory and Ventilatory Systems, pages 175-310, Jul 2013. URL: https://doi.org/10.1007/978-1-4614-4370-4_5, doi:10.1007/978-1-4614-4370-4_5. This article has 12 citations.</w:t>
      </w:r>
    </w:p>
    <w:p>
      <w:pPr>
        <w:numPr>
          <w:ilvl w:val="0"/>
          <w:numId w:val="1001"/>
        </w:numPr>
      </w:pPr>
      <w:r>
        <w:t xml:space="preserve">(zimmermann1999prkxisa pages 3-3): Bastian Zimmermann, John A. Chiorini, Yuliang Ma, Robert M. Kotin, and Friedrich W. Herberg. Prkx is a novel catalytic subunit of the camp-dependent protein kinase regulated by the regulatory subunit type i*. The Journal of Biological Chemistry, 274:5370-5378, Feb 1999. URL: https://doi.org/10.1074/jbc.274.9.5370, doi:10.1074/jbc.274.9.5370. This article has 137 citations.</w:t>
      </w:r>
    </w:p>
    <w:p>
      <w:pPr>
        <w:numPr>
          <w:ilvl w:val="0"/>
          <w:numId w:val="1001"/>
        </w:numPr>
      </w:pPr>
      <w:r>
        <w:t xml:space="preserve">(glesne2006smad6isa pages 10-10): D. Glesne and E. Huberman. Smad6 is a protein kinase x phosphorylation substrate and is required for hl-60 cell differentiation. Oncogene, 25:4086-4098, Jul 2006. URL: https://doi.org/10.1038/sj.onc.1209436, doi:10.1038/sj.onc.1209436. This article has 39 citations and is from a domain leading peer-reviewed journal.</w:t>
      </w:r>
    </w:p>
    <w:p>
      <w:pPr>
        <w:numPr>
          <w:ilvl w:val="0"/>
          <w:numId w:val="1001"/>
        </w:numPr>
      </w:pPr>
      <w:r>
        <w:t xml:space="preserve">(glesne2006smad6isa pages 2-3): D. Glesne and E. Huberman. Smad6 is a protein kinase x phosphorylation substrate and is required for hl-60 cell differentiation. Oncogene, 25:4086-4098, Jul 2006. URL: https://doi.org/10.1038/sj.onc.1209436, doi:10.1038/sj.onc.1209436. This article has 39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1Z</dcterms:created>
  <dcterms:modified xsi:type="dcterms:W3CDTF">2025-07-02T17:27:01Z</dcterms:modified>
</cp:coreProperties>
</file>

<file path=docProps/custom.xml><?xml version="1.0" encoding="utf-8"?>
<Properties xmlns="http://schemas.openxmlformats.org/officeDocument/2006/custom-properties" xmlns:vt="http://schemas.openxmlformats.org/officeDocument/2006/docPropsVTypes"/>
</file>